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121C" w:rsidRPr="00413CFC" w:rsidRDefault="0018121C" w:rsidP="0018121C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18121C" w:rsidRPr="00EB6200" w:rsidRDefault="0018121C" w:rsidP="0018121C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18121C" w:rsidRPr="00EB6200" w:rsidRDefault="0018121C" w:rsidP="0018121C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18121C" w:rsidRPr="00EB6200" w:rsidRDefault="0018121C" w:rsidP="0018121C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18121C" w:rsidRPr="00EB6200" w:rsidRDefault="0018121C" w:rsidP="0018121C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18121C" w:rsidRPr="00EB6200" w:rsidRDefault="0018121C" w:rsidP="0018121C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18121C" w:rsidRPr="00EB6200" w:rsidRDefault="0018121C" w:rsidP="0018121C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18121C" w:rsidRPr="00EB6200" w:rsidRDefault="0018121C" w:rsidP="0018121C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18121C" w:rsidRPr="00EB6200" w:rsidRDefault="0018121C" w:rsidP="0018121C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18121C" w:rsidRPr="00EB6200" w:rsidRDefault="0018121C" w:rsidP="0018121C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18121C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18121C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18121C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18121C" w:rsidRPr="00413CFC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18121C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18121C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18121C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18121C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18121C" w:rsidRPr="00EB6200" w:rsidRDefault="0018121C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18121C" w:rsidRPr="00EB6200" w:rsidRDefault="0018121C" w:rsidP="0018121C">
      <w:pPr>
        <w:rPr>
          <w:rFonts w:ascii="Times New Roman" w:hAnsi="Times New Roman" w:cs="Times New Roman"/>
          <w:sz w:val="20"/>
          <w:szCs w:val="24"/>
        </w:rPr>
        <w:sectPr w:rsidR="0018121C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18121C" w:rsidRPr="00EB6200" w:rsidRDefault="0018121C" w:rsidP="0018121C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18121C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18121C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18121C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Pedestrian Counting Report</w:t>
            </w:r>
          </w:p>
        </w:tc>
      </w:tr>
      <w:tr w:rsidR="0018121C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8121C" w:rsidRPr="00EB6200" w:rsidRDefault="0018121C" w:rsidP="0018121C">
      <w:pPr>
        <w:rPr>
          <w:rFonts w:ascii="Times New Roman" w:hAnsi="Times New Roman" w:cs="Times New Roman"/>
          <w:sz w:val="20"/>
          <w:szCs w:val="20"/>
        </w:rPr>
      </w:pPr>
    </w:p>
    <w:p w:rsidR="0018121C" w:rsidRPr="00EB6200" w:rsidRDefault="0018121C" w:rsidP="0018121C">
      <w:pPr>
        <w:rPr>
          <w:rFonts w:ascii="Times New Roman" w:hAnsi="Times New Roman" w:cs="Times New Roman"/>
          <w:sz w:val="20"/>
          <w:szCs w:val="20"/>
        </w:rPr>
      </w:pPr>
    </w:p>
    <w:p w:rsidR="0018121C" w:rsidRPr="00EB6200" w:rsidRDefault="0018121C" w:rsidP="0018121C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18121C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18121C" w:rsidRPr="00EB6200" w:rsidTr="004A656B">
        <w:trPr>
          <w:trHeight w:val="446"/>
        </w:trPr>
        <w:tc>
          <w:tcPr>
            <w:tcW w:w="908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18121C" w:rsidRPr="00EB6200" w:rsidRDefault="0018121C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18121C" w:rsidRPr="00EB6200" w:rsidTr="004A656B">
        <w:trPr>
          <w:trHeight w:val="446"/>
        </w:trPr>
        <w:tc>
          <w:tcPr>
            <w:tcW w:w="908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21C" w:rsidRPr="00EB6200" w:rsidTr="004A656B">
        <w:trPr>
          <w:trHeight w:val="409"/>
        </w:trPr>
        <w:tc>
          <w:tcPr>
            <w:tcW w:w="908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21C" w:rsidRPr="00EB6200" w:rsidTr="004A656B">
        <w:trPr>
          <w:trHeight w:val="409"/>
        </w:trPr>
        <w:tc>
          <w:tcPr>
            <w:tcW w:w="908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21C" w:rsidRPr="00EB6200" w:rsidTr="004A656B">
        <w:trPr>
          <w:trHeight w:val="409"/>
        </w:trPr>
        <w:tc>
          <w:tcPr>
            <w:tcW w:w="908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8121C" w:rsidRPr="00EB6200" w:rsidTr="004A656B">
        <w:trPr>
          <w:trHeight w:val="409"/>
        </w:trPr>
        <w:tc>
          <w:tcPr>
            <w:tcW w:w="908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18121C" w:rsidRPr="00EB6200" w:rsidRDefault="0018121C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18121C" w:rsidRPr="00EB6200" w:rsidRDefault="0018121C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18121C" w:rsidRPr="00EB6200" w:rsidRDefault="0018121C" w:rsidP="0018121C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8932C4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002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507970" w:rsidP="005079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destrian Counting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port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850F46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4B36A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FA3C85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,</w:t>
            </w:r>
            <w:r w:rsidR="00FA3C85"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 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display</w:t>
            </w:r>
            <w:r w:rsidR="004B36AC">
              <w:rPr>
                <w:rFonts w:ascii="Times New Roman" w:hAnsi="Times New Roman" w:cstheme="minorBidi" w:hint="cs"/>
                <w:sz w:val="20"/>
                <w:szCs w:val="20"/>
                <w:cs/>
              </w:rPr>
              <w:t xml:space="preserve"> </w:t>
            </w:r>
            <w:r w:rsidR="004B36AC">
              <w:rPr>
                <w:rFonts w:ascii="Times New Roman" w:hAnsi="Times New Roman" w:cs="Times New Roman"/>
                <w:sz w:val="20"/>
                <w:szCs w:val="20"/>
              </w:rPr>
              <w:t>and export the pedestrian counting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79635F" w:rsidRDefault="00421D07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  <w:p w:rsidR="004B36AC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era</w:t>
            </w:r>
          </w:p>
          <w:p w:rsidR="0079635F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</w:t>
            </w:r>
            <w:proofErr w:type="spellEnd"/>
          </w:p>
          <w:p w:rsidR="004B36AC" w:rsidRDefault="004B36AC" w:rsidP="004B36A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Boundary</w:t>
            </w:r>
            <w:proofErr w:type="spellEnd"/>
          </w:p>
          <w:p w:rsidR="00657983" w:rsidRPr="0079635F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bjectCounting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Default="004B36AC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1FFB867B" wp14:editId="05950EE1">
            <wp:extent cx="5311174" cy="3842657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0442" cy="384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A3C85" w:rsidRPr="00EB6200" w:rsidRDefault="00FA3C85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200C0C" w:rsidRPr="00EB6200" w:rsidRDefault="008F46CF" w:rsidP="00B8336E">
      <w:pPr>
        <w:pStyle w:val="Heading2"/>
      </w:pPr>
      <w:r w:rsidRPr="00EB6200">
        <w:lastRenderedPageBreak/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FA3C85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2F0115">
        <w:rPr>
          <w:rFonts w:ascii="Times New Roman" w:hAnsi="Times New Roman" w:cs="Times New Roman"/>
          <w:b w:val="0"/>
          <w:bCs w:val="0"/>
          <w:sz w:val="20"/>
          <w:szCs w:val="20"/>
        </w:rPr>
        <w:t>Pedestr</w:t>
      </w:r>
      <w:r w:rsidR="00FA3C85">
        <w:rPr>
          <w:rFonts w:ascii="Times New Roman" w:hAnsi="Times New Roman" w:cs="Times New Roman"/>
          <w:b w:val="0"/>
          <w:bCs w:val="0"/>
          <w:sz w:val="20"/>
          <w:szCs w:val="20"/>
        </w:rPr>
        <w:t>ia</w:t>
      </w:r>
      <w:r w:rsidR="002F0115">
        <w:rPr>
          <w:rFonts w:ascii="Times New Roman" w:hAnsi="Times New Roman" w:cs="Times New Roman"/>
          <w:b w:val="0"/>
          <w:bCs w:val="0"/>
          <w:sz w:val="20"/>
          <w:szCs w:val="20"/>
        </w:rPr>
        <w:t>n Counting Repor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FA3C85" w:rsidRPr="00FA3C85" w:rsidRDefault="00FA3C85" w:rsidP="00FA3C85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Default="00DC4F78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4C8AEE83" wp14:editId="05A9129E">
            <wp:extent cx="5926455" cy="391741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917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31"/>
        <w:gridCol w:w="1062"/>
        <w:gridCol w:w="1062"/>
        <w:gridCol w:w="1082"/>
        <w:gridCol w:w="1042"/>
        <w:gridCol w:w="3492"/>
      </w:tblGrid>
      <w:tr w:rsidR="006747DA" w:rsidRPr="00EB6200" w:rsidTr="000D4928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1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2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9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FA3C8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913A1B">
              <w:rPr>
                <w:rFonts w:ascii="Times New Roman" w:hAnsi="Times New Roman" w:cs="Times New Roman"/>
                <w:sz w:val="20"/>
                <w:szCs w:val="20"/>
              </w:rPr>
              <w:t>Pedestr</w:t>
            </w:r>
            <w:r w:rsidR="00FA3C85">
              <w:rPr>
                <w:rFonts w:ascii="Times New Roman" w:hAnsi="Times New Roman" w:cs="Times New Roman"/>
                <w:sz w:val="20"/>
                <w:szCs w:val="20"/>
              </w:rPr>
              <w:t>ia</w:t>
            </w:r>
            <w:r w:rsidR="00913A1B">
              <w:rPr>
                <w:rFonts w:ascii="Times New Roman" w:hAnsi="Times New Roman" w:cs="Times New Roman"/>
                <w:sz w:val="20"/>
                <w:szCs w:val="20"/>
              </w:rPr>
              <w:t>n Counting Repor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0D4928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200C0C" w:rsidRPr="00EB6200" w:rsidRDefault="0041171F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 Date Time</w:t>
            </w:r>
          </w:p>
        </w:tc>
        <w:tc>
          <w:tcPr>
            <w:tcW w:w="532" w:type="pct"/>
          </w:tcPr>
          <w:p w:rsidR="00200C0C" w:rsidRPr="00EB6200" w:rsidRDefault="0041171F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200C0C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d Date Ti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41171F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</w:t>
            </w:r>
            <w:bookmarkStart w:id="9" w:name="_GoBack"/>
            <w:bookmarkEnd w:id="9"/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Cameras</w:t>
            </w:r>
          </w:p>
          <w:p w:rsidR="0041171F" w:rsidRPr="005D48AA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FeatureBoundary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proofErr w:type="gram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Boundary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Join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=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Lanes</w:t>
            </w:r>
          </w:p>
          <w:p w:rsidR="0041171F" w:rsidRPr="0041171F" w:rsidRDefault="0041171F" w:rsidP="0041171F">
            <w:pPr>
              <w:ind w:left="22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0D4928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32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proofErr w:type="spellStart"/>
            <w:r w:rsidR="000D4928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0D4928" w:rsidRDefault="000D4928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 the chart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4928" w:rsidRPr="00EB6200" w:rsidTr="000D4928">
        <w:trPr>
          <w:trHeight w:val="356"/>
        </w:trPr>
        <w:tc>
          <w:tcPr>
            <w:tcW w:w="205" w:type="pct"/>
          </w:tcPr>
          <w:p w:rsidR="000D4928" w:rsidRPr="00EB6200" w:rsidRDefault="000D4928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0D4928" w:rsidRPr="00EB6200" w:rsidRDefault="000D4928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ort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0D4928" w:rsidRPr="00DC49B5" w:rsidRDefault="000D4928" w:rsidP="000D4928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0D4928" w:rsidRPr="000D4928" w:rsidRDefault="000D4928" w:rsidP="000D4928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xport CSV fil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from the databas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0D4928" w:rsidRPr="00DC49B5" w:rsidRDefault="000D492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0D4928" w:rsidRPr="000D4928" w:rsidRDefault="000D4928" w:rsidP="000D4928">
      <w:pPr>
        <w:pStyle w:val="Heading3"/>
        <w:numPr>
          <w:ilvl w:val="0"/>
          <w:numId w:val="0"/>
        </w:numPr>
        <w:rPr>
          <w:rFonts w:ascii="Times New Roman" w:hAnsi="Times New Roman" w:cs="Times New Roman"/>
          <w:b w:val="0"/>
          <w:bCs w:val="0"/>
          <w:sz w:val="20"/>
          <w:szCs w:val="20"/>
        </w:rPr>
      </w:pPr>
    </w:p>
    <w:sectPr w:rsidR="000D4928" w:rsidRPr="000D4928" w:rsidSect="00E542BE">
      <w:headerReference w:type="default" r:id="rId1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2776" w:rsidRDefault="00A02776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A02776" w:rsidRDefault="00A02776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329B" w:rsidRDefault="0038329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121C" w:rsidRPr="00283659" w:rsidRDefault="0018121C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18121C" w:rsidRPr="000427D3" w:rsidRDefault="0018121C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FA3C85">
      <w:rPr>
        <w:rFonts w:ascii="Angsana New" w:hAnsi="Angsana New" w:cs="Angsana New"/>
        <w:noProof/>
      </w:rPr>
      <w:t>3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329B" w:rsidRDefault="0038329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171F" w:rsidRPr="00283659" w:rsidRDefault="0041171F" w:rsidP="008E6275">
    <w:pPr>
      <w:pStyle w:val="Header"/>
      <w:rPr>
        <w:rFonts w:ascii="Angsana New" w:hAnsi="Angsana New" w:cs="Angsana New"/>
        <w:sz w:val="20"/>
        <w:szCs w:val="20"/>
      </w:rPr>
    </w:pPr>
  </w:p>
  <w:p w:rsidR="0041171F" w:rsidRPr="000427D3" w:rsidRDefault="0041171F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2776" w:rsidRDefault="00A02776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A02776" w:rsidRDefault="00A02776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329B" w:rsidRDefault="0038329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18121C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18121C" w:rsidRPr="00316AF4" w:rsidRDefault="0038329B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18121C" w:rsidRPr="00F952A6" w:rsidRDefault="0018121C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18121C" w:rsidRPr="00BC5577" w:rsidRDefault="0018121C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18121C" w:rsidRPr="00283659" w:rsidRDefault="0018121C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329B" w:rsidRDefault="0038329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41171F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41171F" w:rsidRPr="00316AF4" w:rsidRDefault="0041171F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41171F" w:rsidRPr="00F952A6" w:rsidRDefault="0041171F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41171F" w:rsidRPr="009B47CE" w:rsidRDefault="0041171F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41171F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41171F" w:rsidRPr="00316AF4" w:rsidRDefault="00FA3C85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41171F" w:rsidRPr="00F952A6" w:rsidRDefault="0041171F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BC5577" w:rsidRDefault="0041171F" w:rsidP="004F1CB1">
          <w:pPr>
            <w:jc w:val="center"/>
          </w:pPr>
        </w:p>
      </w:tc>
    </w:tr>
  </w:tbl>
  <w:p w:rsidR="0041171F" w:rsidRPr="008D71F3" w:rsidRDefault="0041171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2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25"/>
  </w:num>
  <w:num w:numId="15">
    <w:abstractNumId w:val="23"/>
  </w:num>
  <w:num w:numId="16">
    <w:abstractNumId w:val="19"/>
  </w:num>
  <w:num w:numId="17">
    <w:abstractNumId w:val="24"/>
  </w:num>
  <w:num w:numId="18">
    <w:abstractNumId w:val="29"/>
  </w:num>
  <w:num w:numId="19">
    <w:abstractNumId w:val="18"/>
  </w:num>
  <w:num w:numId="20">
    <w:abstractNumId w:val="13"/>
  </w:num>
  <w:num w:numId="21">
    <w:abstractNumId w:val="20"/>
  </w:num>
  <w:num w:numId="22">
    <w:abstractNumId w:val="22"/>
  </w:num>
  <w:num w:numId="23">
    <w:abstractNumId w:val="11"/>
  </w:num>
  <w:num w:numId="24">
    <w:abstractNumId w:val="21"/>
  </w:num>
  <w:num w:numId="25">
    <w:abstractNumId w:val="12"/>
  </w:num>
  <w:num w:numId="26">
    <w:abstractNumId w:val="28"/>
  </w:num>
  <w:num w:numId="27">
    <w:abstractNumId w:val="27"/>
  </w:num>
  <w:num w:numId="28">
    <w:abstractNumId w:val="15"/>
  </w:num>
  <w:num w:numId="29">
    <w:abstractNumId w:val="16"/>
  </w:num>
  <w:num w:numId="30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czMrAwMDY2MDZV0lEKTi0uzszPAykwrAUApardkCwAAAA=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28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21C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18E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0115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329B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71F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6AC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97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0F46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32C4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A1B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4ED8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77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158C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3DB4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6DE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4F78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9FB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1566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3C85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F7062B-4576-4DE3-B8B1-7BDA8A6EB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5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1939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7</cp:revision>
  <cp:lastPrinted>2018-04-17T09:38:00Z</cp:lastPrinted>
  <dcterms:created xsi:type="dcterms:W3CDTF">2021-10-22T03:22:00Z</dcterms:created>
  <dcterms:modified xsi:type="dcterms:W3CDTF">2021-10-29T13:28:00Z</dcterms:modified>
</cp:coreProperties>
</file>